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ทำ</w:t>
      </w:r>
      <w:r>
        <w:t xml:space="preserve"> </w:t>
      </w:r>
      <w:r>
        <w:t xml:space="preserve">ASR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งินออกแล้วเนี่ยออกไปตลาดไปจำนำกระจายเชื้อทางเดินทางไปยังถนนที่บ้านนี้เป็นต้นนะคะทำให้การแพร่ระบาดของกทมในปัจจุบัน ต่างด้าว นะคะ สิ่งสำคัญมีความเป็นกลุ่ม ปัญหามากขึ้น จ่ายไปยัง อาจารย์ รายชื่อ โรงเรียนให้เห็นถ้ามีการนั่งคุยกันอย่างนี้ ขออนุญาตเดียวกันกรณีศึกษาของตลาดสี่มุมเมือง ตลาดเงียบ การค้าขายข้ามจังหวัดที่เท่าไหร่ ไหวจังหวัดที่นำสินค้าเข้ามานะคะขายที่นี่หน้าตลาดเขาก็มีการรายงานว่าลูกค้าหมุนเวียนแรงกว่าเดิมขาหายห่วง 1 วันก่อนเกมการแข่งขันที่จะดวลกับเยอรมันนีแต่ว่าจะได้สังเกตุกุนซือใหญ่นะคะอยากให้ทั้งคู่มีส่วนร่วมในการฝึกซ้อมกับทีม ก็อยากให้ทั้งคู่มีความพร้อมในเกมที่จะเจอกับเยอรมันและทำให้ทางสมาคมฟุตบอลอังกฤษหรือว่า FA จึงเตรียมเรื่องยื่นเรื่องนี้ไปถึงหน่วยงานสาธารณสุขอังกฤษเพื่อขอให้ 2 ตั้งแต่จากสโมสรเชลซีสามารถกลับมาลงฝึกซ้อมได้ค่ะแต่ว่า เป็นการซ้อมแบบรักษาระยะห่างกับเพื่อนร่วมทีมนะคะ หากว่าถูกตรวจพบแต่ละวันค่ะว่าทั้งคู่ผลออกมาเป็นลบต่อเนื่องก็ยังคงแบบว่าอยากจะให้ซ้อมแบบรักษาระยะห่างต่อไป ขณะเดียวกันมีรายงานข่าวด้วยค่ะว่าผู้สื่อข่าวแกรนด์สปอร์ตที่ทำงานในศูนย์ฝึกซ้อมเซ็นทรัล กดว่าถูกตรวจหาเชื้อไวรัส covid-19 มีผลออกมาเป็นบวกนะคะ ทั้งนักข่าวและช่างภาพของแกรนด์สปอร์ตถูกขอให้ออกจากสนามฝึกซ้อมแยกไปกักตัวที่โรงแรมทันทีค่ะเนื่องจากว่าไม่ต้องการให้เชื้อนั้นแพร่กระจายไปถึงทัพนักเตะทีมชาติอังกฤษ กไก่ ขณะที่ทีมชาติเยอรมันนีนะคะ ที่จะลงแข่งขันรอบ 16 ทีมสุดท้ายเจอกับอังกฤษวันอังคารหน้า โยธิน - เทรนเนอร์ทีม มันก็ออกมาเตือนทีมชาติอังกฤษด้วยค่ะ บอกว่า เกมการแข่งขันที่จะต้องเจอคุณคนพิเศษเหล็กที่แข็งแกร่งมากขึ้นกว่าเดิม ต้องบอกว่าเยอรมันนีเนี่ย บอกนะคะว่าจะออกแรงหนักกว่าจะไล่ตามตีเสมอฮังการี 22 ในเกมนัดสุดท้ายของรอบแบ่งกลุ่มกลุ่ม f เมื่อวันพุธที่ผ่านมาในที่สุดก็ผ่านเข้ารอบน็อคเอาท์แบบคือตับ ยกเลิก อังกฤษที่แฟมิลี่วันอังคารที่ 29 มิถุนายนนี้แล้ว สำคัญคือการได้ผ่านเข้ารอบตอนนี้เจอกับอังกฤษ ทำให้ทีมมีความมุ่งมั่นกับเกมนั้นมากขึ้นค่ะแน่นอนว่าการไปเรียนอังกฤษที่เบบี้ ย่อมเป็นสิ่งที่น่าสนใจมากแต่ว่า สัญญาเอาไว้แล้วนะคะว่า ต้องแตกต่างจากเกมที่ผ่านมาแน่นอนค่ะ ส่วนความเคลื่อน ของทีม อิตาลีค่ะเป็นสื่อกลางของประเทศนะคะออกมารายงานข่าวว่า ทีมชาติอิตาลีได้รับเงินรางวัลในฟุตบอลยูโรไปแล้วรวมตอนนี้ 16 ล้านยูโรหรือว่าประมาณ 598 ล้าน 4 แสนบาท หากว่าพวกเขาสามารถเอาชนะ ในรอบ 16 ทีมสุดท้ายได้ เงินรางวัลรวมจะเพิ่มขึ้นเป็น 19 ล้านยูโรคิดเป็นเงินไทยคือเราๆ 710 ล้านบาทเลยทีเดียวค่ะ มีรายงานเพิ่มเติมด้วยนะคะบอกว่า อิตาลีผ่านเข้าถึงรอบชิงชนะเลิศได้ภาพนักเตะอิตาลีทั้งหมด 26 คนจะได้รับโบนัสคนละ 200 ยูโร หรือว่า เราลาว 7 ล้าน 4 7.48 ล้านบาท ทำผลงานได้อย่างยอดเยี่ยมในฟุตบอลชิงแชมป์แห่งชาติยุโรปครั้งนี้ตอนนี้ เก็บไปได้ 9 คะแนนเต็มจัดการแข่งขัน 3 นัดในรอบแบ่งกลุ่มมีสติดีด้วยค่ะยืนได้ 8 ลูกแถมยังไม่เสียประตูเลยสักลูกเดียวค่ะ ความเคลื่อนไหว การรับ เป็นต่อ ประเทศเวียดนามในการจัดการแข่งขันกีฬาซีเกมส์ปลายปีนี้ราคาล่าสุดทำกับข้าวเขาบอกว่า ขอเวลา 4 วันกลับไปพูดคุยกับรัฐบาลเพื่อหาแนวทางในการจัดการแข่งขันค่ะ ความเคลื่อนไหวมหกรรมกีฬาซีเกมส์ครั้งที่ 31 ที่เวียดนามจะรับหน้าเสื่อเป็นเจ้าภาพจัดการแข่งขันนะคะกำหนดคืนวันที่ 21 พฤศจิกายนถึง 2 ธันวาคมนี้ ล่าสุดนายชัยภักดิ์ศิริวัฒน์เลขาธิการสำนักงานบริหารสหพันธ์ดนตรีซีเกมส์ เป็นประธานประชุมทางไกลกับมนตรีซีเกมส์จัดทุกชาติค่ะ พรุ่งนี้บรรดาชาติสมาชิกอาเซียนเข้าร่วมประชุมอย่างพร้อมเพรียงเลย สำคัญอยู่ที่ทางเจ้า เวียดนามเขาขอเลื่อนจัดการแข่งขันออกไปเป็นช่วงเดือนเมษายนหรือพฤษภาคมปีหน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ทำ ASR Revoice</dc:title>
  <dc:creator/>
  <cp:keywords/>
  <dcterms:created xsi:type="dcterms:W3CDTF">2022-09-05T09:15:15Z</dcterms:created>
  <dcterms:modified xsi:type="dcterms:W3CDTF">2022-09-05T0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กันยายน 2565 เวลา 15.15 น.</vt:lpwstr>
  </property>
  <property fmtid="{D5CDD505-2E9C-101B-9397-08002B2CF9AE}" pid="3" name="subtitle">
    <vt:lpwstr/>
  </property>
</Properties>
</file>